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E6A290" w14:textId="77777777" w:rsidR="00E345B5" w:rsidRDefault="00E345B5">
      <w:pPr>
        <w:rPr>
          <w:rFonts w:ascii="Times New Roman" w:hAnsi="Times New Roman"/>
        </w:rPr>
      </w:pPr>
    </w:p>
    <w:tbl>
      <w:tblPr>
        <w:tblW w:w="0" w:type="auto"/>
        <w:tblInd w:w="6048" w:type="dxa"/>
        <w:tblLayout w:type="fixed"/>
        <w:tblLook w:val="0000" w:firstRow="0" w:lastRow="0" w:firstColumn="0" w:lastColumn="0" w:noHBand="0" w:noVBand="0"/>
      </w:tblPr>
      <w:tblGrid>
        <w:gridCol w:w="862"/>
        <w:gridCol w:w="236"/>
        <w:gridCol w:w="864"/>
        <w:gridCol w:w="236"/>
        <w:gridCol w:w="828"/>
        <w:gridCol w:w="236"/>
        <w:gridCol w:w="1060"/>
      </w:tblGrid>
      <w:tr w:rsidR="00E345B5" w:rsidRPr="008235C9" w14:paraId="5F12DE14" w14:textId="77777777">
        <w:tc>
          <w:tcPr>
            <w:tcW w:w="862" w:type="dxa"/>
            <w:tcBorders>
              <w:top w:val="single" w:sz="6" w:space="0" w:color="auto"/>
            </w:tcBorders>
          </w:tcPr>
          <w:p w14:paraId="08F76CDF" w14:textId="77777777" w:rsidR="00E345B5" w:rsidRPr="008235C9" w:rsidRDefault="001F4476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proofErr w:type="spellStart"/>
            <w:r w:rsidRPr="008235C9">
              <w:rPr>
                <w:rFonts w:ascii="Century Gothic" w:hAnsi="Century Gothic"/>
                <w:sz w:val="20"/>
              </w:rPr>
              <w:t>Dist</w:t>
            </w:r>
            <w:proofErr w:type="spellEnd"/>
          </w:p>
        </w:tc>
        <w:tc>
          <w:tcPr>
            <w:tcW w:w="236" w:type="dxa"/>
          </w:tcPr>
          <w:p w14:paraId="1718528C" w14:textId="77777777" w:rsidR="00E345B5" w:rsidRPr="008235C9" w:rsidRDefault="00E345B5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  <w:tc>
          <w:tcPr>
            <w:tcW w:w="862" w:type="dxa"/>
            <w:tcBorders>
              <w:top w:val="single" w:sz="6" w:space="0" w:color="auto"/>
            </w:tcBorders>
          </w:tcPr>
          <w:p w14:paraId="1B238CCB" w14:textId="77777777" w:rsidR="00E345B5" w:rsidRPr="008235C9" w:rsidRDefault="001F4476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8235C9">
              <w:rPr>
                <w:rFonts w:ascii="Century Gothic" w:hAnsi="Century Gothic"/>
                <w:sz w:val="20"/>
              </w:rPr>
              <w:t>Co</w:t>
            </w:r>
          </w:p>
        </w:tc>
        <w:tc>
          <w:tcPr>
            <w:tcW w:w="236" w:type="dxa"/>
          </w:tcPr>
          <w:p w14:paraId="3DDD099C" w14:textId="77777777" w:rsidR="00E345B5" w:rsidRPr="008235C9" w:rsidRDefault="00E345B5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  <w:tc>
          <w:tcPr>
            <w:tcW w:w="828" w:type="dxa"/>
            <w:tcBorders>
              <w:top w:val="single" w:sz="6" w:space="0" w:color="auto"/>
            </w:tcBorders>
          </w:tcPr>
          <w:p w14:paraId="63C6728C" w14:textId="77777777" w:rsidR="00E345B5" w:rsidRPr="008235C9" w:rsidRDefault="001F4476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proofErr w:type="spellStart"/>
            <w:r w:rsidRPr="008235C9">
              <w:rPr>
                <w:rFonts w:ascii="Century Gothic" w:hAnsi="Century Gothic"/>
                <w:sz w:val="20"/>
              </w:rPr>
              <w:t>Rte</w:t>
            </w:r>
            <w:proofErr w:type="spellEnd"/>
          </w:p>
        </w:tc>
        <w:tc>
          <w:tcPr>
            <w:tcW w:w="236" w:type="dxa"/>
          </w:tcPr>
          <w:p w14:paraId="4F254CA2" w14:textId="77777777" w:rsidR="00E345B5" w:rsidRPr="008235C9" w:rsidRDefault="00E345B5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  <w:tc>
          <w:tcPr>
            <w:tcW w:w="1060" w:type="dxa"/>
            <w:tcBorders>
              <w:top w:val="single" w:sz="6" w:space="0" w:color="auto"/>
            </w:tcBorders>
          </w:tcPr>
          <w:p w14:paraId="64F9D2A5" w14:textId="77777777" w:rsidR="00E345B5" w:rsidRPr="008235C9" w:rsidRDefault="001F4476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8235C9">
              <w:rPr>
                <w:rFonts w:ascii="Century Gothic" w:hAnsi="Century Gothic"/>
                <w:sz w:val="20"/>
              </w:rPr>
              <w:t>KP(P.M.)</w:t>
            </w:r>
          </w:p>
        </w:tc>
      </w:tr>
      <w:tr w:rsidR="00E345B5" w:rsidRPr="008235C9" w14:paraId="02B2FE79" w14:textId="77777777">
        <w:trPr>
          <w:cantSplit/>
          <w:trHeight w:val="400"/>
        </w:trPr>
        <w:tc>
          <w:tcPr>
            <w:tcW w:w="4320" w:type="dxa"/>
            <w:gridSpan w:val="7"/>
          </w:tcPr>
          <w:p w14:paraId="71DE92CF" w14:textId="77777777" w:rsidR="00E345B5" w:rsidRPr="008235C9" w:rsidRDefault="00E345B5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</w:tr>
      <w:tr w:rsidR="00E345B5" w:rsidRPr="008235C9" w14:paraId="54D6F9E5" w14:textId="77777777">
        <w:trPr>
          <w:cantSplit/>
        </w:trPr>
        <w:tc>
          <w:tcPr>
            <w:tcW w:w="1962" w:type="dxa"/>
            <w:gridSpan w:val="3"/>
            <w:tcBorders>
              <w:top w:val="single" w:sz="6" w:space="0" w:color="auto"/>
            </w:tcBorders>
          </w:tcPr>
          <w:p w14:paraId="27D91165" w14:textId="77777777" w:rsidR="00E345B5" w:rsidRPr="008235C9" w:rsidRDefault="001F4476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8235C9">
              <w:rPr>
                <w:rFonts w:ascii="Century Gothic" w:hAnsi="Century Gothic"/>
                <w:sz w:val="20"/>
              </w:rPr>
              <w:t>Parcel</w:t>
            </w:r>
          </w:p>
        </w:tc>
        <w:tc>
          <w:tcPr>
            <w:tcW w:w="236" w:type="dxa"/>
          </w:tcPr>
          <w:p w14:paraId="4D7D1454" w14:textId="77777777" w:rsidR="00E345B5" w:rsidRPr="008235C9" w:rsidRDefault="00E345B5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</w:p>
        </w:tc>
        <w:tc>
          <w:tcPr>
            <w:tcW w:w="2122" w:type="dxa"/>
            <w:gridSpan w:val="3"/>
            <w:tcBorders>
              <w:top w:val="single" w:sz="6" w:space="0" w:color="auto"/>
            </w:tcBorders>
          </w:tcPr>
          <w:p w14:paraId="5281B3AE" w14:textId="77777777" w:rsidR="00E345B5" w:rsidRPr="008235C9" w:rsidRDefault="001F4476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8235C9">
              <w:rPr>
                <w:rFonts w:ascii="Century Gothic" w:hAnsi="Century Gothic"/>
                <w:sz w:val="20"/>
              </w:rPr>
              <w:t>Exp Auth</w:t>
            </w:r>
          </w:p>
        </w:tc>
      </w:tr>
      <w:tr w:rsidR="00E345B5" w:rsidRPr="008235C9" w14:paraId="14EF078E" w14:textId="77777777">
        <w:trPr>
          <w:cantSplit/>
          <w:trHeight w:val="400"/>
        </w:trPr>
        <w:tc>
          <w:tcPr>
            <w:tcW w:w="4320" w:type="dxa"/>
            <w:gridSpan w:val="7"/>
          </w:tcPr>
          <w:p w14:paraId="563D9E4E" w14:textId="77777777" w:rsidR="00E345B5" w:rsidRPr="008235C9" w:rsidRDefault="00E345B5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</w:tr>
      <w:tr w:rsidR="00E345B5" w:rsidRPr="008235C9" w14:paraId="25246718" w14:textId="77777777">
        <w:trPr>
          <w:cantSplit/>
        </w:trPr>
        <w:tc>
          <w:tcPr>
            <w:tcW w:w="4320" w:type="dxa"/>
            <w:gridSpan w:val="7"/>
            <w:tcBorders>
              <w:top w:val="single" w:sz="6" w:space="0" w:color="auto"/>
            </w:tcBorders>
          </w:tcPr>
          <w:p w14:paraId="310197AC" w14:textId="77777777" w:rsidR="00E345B5" w:rsidRPr="008235C9" w:rsidRDefault="001F4476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8235C9">
              <w:rPr>
                <w:rFonts w:ascii="Century Gothic" w:hAnsi="Century Gothic"/>
                <w:sz w:val="20"/>
              </w:rPr>
              <w:t>Date</w:t>
            </w:r>
          </w:p>
        </w:tc>
      </w:tr>
    </w:tbl>
    <w:p w14:paraId="0093D3BF" w14:textId="77777777" w:rsidR="00E345B5" w:rsidRDefault="00E345B5">
      <w:pPr>
        <w:rPr>
          <w:rFonts w:ascii="Times New Roman" w:hAnsi="Times New Roman"/>
        </w:rPr>
      </w:pPr>
    </w:p>
    <w:p w14:paraId="422EF990" w14:textId="77777777" w:rsidR="00E345B5" w:rsidRPr="008235C9" w:rsidRDefault="00E345B5">
      <w:pPr>
        <w:rPr>
          <w:rFonts w:ascii="Century Gothic" w:hAnsi="Century Gothic"/>
        </w:rPr>
      </w:pPr>
    </w:p>
    <w:p w14:paraId="102C6E0B" w14:textId="77777777" w:rsidR="00701B41" w:rsidRPr="008235C9" w:rsidRDefault="00701B41" w:rsidP="00701B41">
      <w:pPr>
        <w:rPr>
          <w:rFonts w:ascii="Century Gothic" w:hAnsi="Century Gothic"/>
          <w:sz w:val="20"/>
        </w:rPr>
      </w:pPr>
      <w:proofErr w:type="gramStart"/>
      <w:r w:rsidRPr="008235C9">
        <w:rPr>
          <w:rFonts w:ascii="Century Gothic" w:hAnsi="Century Gothic"/>
          <w:sz w:val="20"/>
        </w:rPr>
        <w:t>Dear __</w:t>
      </w:r>
      <w:proofErr w:type="gramEnd"/>
      <w:r w:rsidRPr="008235C9">
        <w:rPr>
          <w:rFonts w:ascii="Century Gothic" w:hAnsi="Century Gothic"/>
          <w:sz w:val="20"/>
        </w:rPr>
        <w:t>__________________:</w:t>
      </w:r>
    </w:p>
    <w:p w14:paraId="7EF8484B" w14:textId="77777777" w:rsidR="00E345B5" w:rsidRPr="008235C9" w:rsidRDefault="00E345B5">
      <w:pPr>
        <w:rPr>
          <w:rFonts w:ascii="Century Gothic" w:hAnsi="Century Gothic"/>
          <w:sz w:val="20"/>
        </w:rPr>
      </w:pPr>
    </w:p>
    <w:p w14:paraId="15FA5052" w14:textId="05EFF8F3" w:rsidR="00E345B5" w:rsidRPr="008235C9" w:rsidRDefault="001F4476">
      <w:pPr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ab/>
      </w:r>
      <w:proofErr w:type="gramStart"/>
      <w:r w:rsidRPr="008235C9">
        <w:rPr>
          <w:rFonts w:ascii="Century Gothic" w:hAnsi="Century Gothic"/>
          <w:sz w:val="20"/>
        </w:rPr>
        <w:t>(I, We), as Assignor</w:t>
      </w:r>
      <w:proofErr w:type="gramEnd"/>
      <w:r w:rsidRPr="008235C9">
        <w:rPr>
          <w:rFonts w:ascii="Century Gothic" w:hAnsi="Century Gothic"/>
          <w:sz w:val="20"/>
        </w:rPr>
        <w:t>(s), hereby assign the amount of $ ________________ to</w:t>
      </w:r>
      <w:r w:rsidR="008235C9">
        <w:rPr>
          <w:rFonts w:ascii="Century Gothic" w:hAnsi="Century Gothic"/>
          <w:sz w:val="20"/>
        </w:rPr>
        <w:t xml:space="preserve"> </w:t>
      </w:r>
      <w:r w:rsidRPr="008235C9">
        <w:rPr>
          <w:rFonts w:ascii="Century Gothic" w:hAnsi="Century Gothic"/>
          <w:sz w:val="20"/>
        </w:rPr>
        <w:t>________________________</w:t>
      </w:r>
      <w:proofErr w:type="gramStart"/>
      <w:r w:rsidRPr="008235C9">
        <w:rPr>
          <w:rFonts w:ascii="Century Gothic" w:hAnsi="Century Gothic"/>
          <w:sz w:val="20"/>
        </w:rPr>
        <w:t xml:space="preserve"> ___________________________________________________________________________________________(</w:t>
      </w:r>
      <w:proofErr w:type="gramEnd"/>
      <w:r w:rsidRPr="008235C9">
        <w:rPr>
          <w:rFonts w:ascii="Century Gothic" w:hAnsi="Century Gothic"/>
          <w:sz w:val="20"/>
        </w:rPr>
        <w:t>Assignee).  The above amount is (part) (all) of the ______________________________________________________ due the Assignor(s) from the Department of Transportation.</w:t>
      </w:r>
    </w:p>
    <w:p w14:paraId="3EE822FF" w14:textId="77777777" w:rsidR="00E345B5" w:rsidRPr="008235C9" w:rsidRDefault="00E345B5">
      <w:pPr>
        <w:rPr>
          <w:rFonts w:ascii="Century Gothic" w:hAnsi="Century Gothic"/>
          <w:sz w:val="20"/>
        </w:rPr>
      </w:pPr>
    </w:p>
    <w:p w14:paraId="6A9355DE" w14:textId="77777777" w:rsidR="00E345B5" w:rsidRPr="008235C9" w:rsidRDefault="001F4476">
      <w:pPr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ab/>
        <w:t>Any balance due after deduction of the above amount shall be paid by Assignor(s).</w:t>
      </w:r>
    </w:p>
    <w:p w14:paraId="31521F8F" w14:textId="77777777" w:rsidR="00E345B5" w:rsidRPr="008235C9" w:rsidRDefault="00E345B5">
      <w:pPr>
        <w:rPr>
          <w:rFonts w:ascii="Century Gothic" w:hAnsi="Century Gothic"/>
          <w:sz w:val="20"/>
        </w:rPr>
      </w:pPr>
    </w:p>
    <w:p w14:paraId="369178BB" w14:textId="77777777" w:rsidR="00E345B5" w:rsidRPr="008235C9" w:rsidRDefault="00E345B5">
      <w:pPr>
        <w:rPr>
          <w:rFonts w:ascii="Century Gothic" w:hAnsi="Century Gothic"/>
          <w:sz w:val="20"/>
        </w:rPr>
      </w:pPr>
    </w:p>
    <w:p w14:paraId="05D1783A" w14:textId="77777777" w:rsidR="00E345B5" w:rsidRPr="008235C9" w:rsidRDefault="00E345B5">
      <w:pPr>
        <w:rPr>
          <w:rFonts w:ascii="Century Gothic" w:hAnsi="Century Gothic"/>
          <w:sz w:val="20"/>
        </w:rPr>
      </w:pPr>
    </w:p>
    <w:p w14:paraId="4FFDF7D3" w14:textId="77777777" w:rsidR="00E345B5" w:rsidRPr="008235C9" w:rsidRDefault="00E345B5">
      <w:pPr>
        <w:rPr>
          <w:rFonts w:ascii="Century Gothic" w:hAnsi="Century Gothic"/>
          <w:sz w:val="20"/>
        </w:rPr>
      </w:pPr>
    </w:p>
    <w:p w14:paraId="5D1940AD" w14:textId="77777777" w:rsidR="00E345B5" w:rsidRPr="008235C9" w:rsidRDefault="001F4476">
      <w:pPr>
        <w:tabs>
          <w:tab w:val="left" w:pos="5760"/>
        </w:tabs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>_________________________________________________</w:t>
      </w:r>
      <w:r w:rsidRPr="008235C9">
        <w:rPr>
          <w:rFonts w:ascii="Century Gothic" w:hAnsi="Century Gothic"/>
          <w:sz w:val="20"/>
        </w:rPr>
        <w:tab/>
        <w:t>____________________________________________</w:t>
      </w:r>
    </w:p>
    <w:p w14:paraId="2CD323AF" w14:textId="77777777" w:rsidR="00E345B5" w:rsidRPr="008235C9" w:rsidRDefault="001F4476">
      <w:pPr>
        <w:tabs>
          <w:tab w:val="left" w:pos="5760"/>
        </w:tabs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>Assignor</w:t>
      </w:r>
      <w:r w:rsidRPr="008235C9">
        <w:rPr>
          <w:rFonts w:ascii="Century Gothic" w:hAnsi="Century Gothic"/>
          <w:sz w:val="20"/>
        </w:rPr>
        <w:tab/>
        <w:t>Assignee</w:t>
      </w:r>
    </w:p>
    <w:p w14:paraId="3B0CCD90" w14:textId="77777777" w:rsidR="00E345B5" w:rsidRPr="008235C9" w:rsidRDefault="00E345B5">
      <w:pPr>
        <w:tabs>
          <w:tab w:val="left" w:pos="5760"/>
        </w:tabs>
        <w:rPr>
          <w:rFonts w:ascii="Century Gothic" w:hAnsi="Century Gothic"/>
          <w:sz w:val="20"/>
        </w:rPr>
      </w:pPr>
    </w:p>
    <w:p w14:paraId="7536D0BF" w14:textId="77777777" w:rsidR="00E345B5" w:rsidRPr="008235C9" w:rsidRDefault="00E345B5">
      <w:pPr>
        <w:tabs>
          <w:tab w:val="left" w:pos="5760"/>
        </w:tabs>
        <w:rPr>
          <w:rFonts w:ascii="Century Gothic" w:hAnsi="Century Gothic"/>
          <w:sz w:val="20"/>
        </w:rPr>
      </w:pPr>
    </w:p>
    <w:p w14:paraId="52F31B82" w14:textId="77777777" w:rsidR="00E345B5" w:rsidRPr="008235C9" w:rsidRDefault="00E345B5">
      <w:pPr>
        <w:tabs>
          <w:tab w:val="left" w:pos="5760"/>
        </w:tabs>
        <w:rPr>
          <w:rFonts w:ascii="Century Gothic" w:hAnsi="Century Gothic"/>
          <w:sz w:val="20"/>
        </w:rPr>
      </w:pPr>
    </w:p>
    <w:p w14:paraId="53732843" w14:textId="77777777" w:rsidR="00E345B5" w:rsidRPr="008235C9" w:rsidRDefault="001F4476">
      <w:pPr>
        <w:tabs>
          <w:tab w:val="left" w:pos="5760"/>
        </w:tabs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>_________________________________________________</w:t>
      </w:r>
      <w:r w:rsidRPr="008235C9">
        <w:rPr>
          <w:rFonts w:ascii="Century Gothic" w:hAnsi="Century Gothic"/>
          <w:sz w:val="20"/>
        </w:rPr>
        <w:tab/>
        <w:t>____________________________________________</w:t>
      </w:r>
    </w:p>
    <w:p w14:paraId="03DC6A9C" w14:textId="77777777" w:rsidR="00E345B5" w:rsidRPr="008235C9" w:rsidRDefault="001F4476">
      <w:pPr>
        <w:tabs>
          <w:tab w:val="left" w:pos="5760"/>
        </w:tabs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>Assignor</w:t>
      </w:r>
      <w:r w:rsidRPr="008235C9">
        <w:rPr>
          <w:rFonts w:ascii="Century Gothic" w:hAnsi="Century Gothic"/>
          <w:sz w:val="20"/>
        </w:rPr>
        <w:tab/>
        <w:t>Date</w:t>
      </w:r>
    </w:p>
    <w:p w14:paraId="39F29519" w14:textId="77777777" w:rsidR="00E345B5" w:rsidRPr="008235C9" w:rsidRDefault="00E345B5">
      <w:pPr>
        <w:tabs>
          <w:tab w:val="left" w:pos="5760"/>
        </w:tabs>
        <w:rPr>
          <w:rFonts w:ascii="Century Gothic" w:hAnsi="Century Gothic"/>
          <w:sz w:val="20"/>
        </w:rPr>
      </w:pPr>
    </w:p>
    <w:p w14:paraId="2A4EC34A" w14:textId="77777777" w:rsidR="00E345B5" w:rsidRPr="008235C9" w:rsidRDefault="00E345B5">
      <w:pPr>
        <w:tabs>
          <w:tab w:val="left" w:pos="5760"/>
        </w:tabs>
        <w:rPr>
          <w:rFonts w:ascii="Century Gothic" w:hAnsi="Century Gothic"/>
          <w:sz w:val="20"/>
        </w:rPr>
      </w:pPr>
    </w:p>
    <w:p w14:paraId="2AA6B43E" w14:textId="77777777" w:rsidR="00E345B5" w:rsidRPr="008235C9" w:rsidRDefault="00E345B5">
      <w:pPr>
        <w:tabs>
          <w:tab w:val="left" w:pos="5760"/>
        </w:tabs>
        <w:rPr>
          <w:rFonts w:ascii="Century Gothic" w:hAnsi="Century Gothic"/>
          <w:sz w:val="20"/>
        </w:rPr>
      </w:pPr>
    </w:p>
    <w:p w14:paraId="585D7781" w14:textId="77777777" w:rsidR="00E345B5" w:rsidRPr="008235C9" w:rsidRDefault="001F4476">
      <w:pPr>
        <w:tabs>
          <w:tab w:val="left" w:pos="5760"/>
        </w:tabs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>_________________________________________________</w:t>
      </w:r>
    </w:p>
    <w:p w14:paraId="14BE668F" w14:textId="77777777" w:rsidR="00E345B5" w:rsidRPr="008235C9" w:rsidRDefault="001F4476">
      <w:pPr>
        <w:tabs>
          <w:tab w:val="left" w:pos="5760"/>
        </w:tabs>
        <w:rPr>
          <w:rFonts w:ascii="Century Gothic" w:hAnsi="Century Gothic"/>
          <w:sz w:val="20"/>
        </w:rPr>
      </w:pPr>
      <w:r w:rsidRPr="008235C9">
        <w:rPr>
          <w:rFonts w:ascii="Century Gothic" w:hAnsi="Century Gothic"/>
          <w:sz w:val="20"/>
        </w:rPr>
        <w:t>Date</w:t>
      </w:r>
    </w:p>
    <w:sectPr w:rsidR="00E345B5" w:rsidRPr="008235C9">
      <w:headerReference w:type="default" r:id="rId6"/>
      <w:footerReference w:type="default" r:id="rId7"/>
      <w:pgSz w:w="12240" w:h="15840" w:code="1"/>
      <w:pgMar w:top="720" w:right="1080" w:bottom="720" w:left="93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6E81E" w14:textId="77777777" w:rsidR="00E345B5" w:rsidRDefault="001F4476">
      <w:r>
        <w:separator/>
      </w:r>
    </w:p>
  </w:endnote>
  <w:endnote w:type="continuationSeparator" w:id="0">
    <w:p w14:paraId="3C9319DB" w14:textId="77777777" w:rsidR="00E345B5" w:rsidRDefault="001F4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29502" w14:textId="77777777" w:rsidR="00E345B5" w:rsidRDefault="00E345B5">
    <w:pPr>
      <w:pStyle w:val="Footer"/>
      <w:pBdr>
        <w:top w:val="double" w:sz="4" w:space="1" w:color="auto"/>
      </w:pBdr>
      <w:rPr>
        <w:rFonts w:ascii="Times New Roman" w:hAnsi="Times New Roman"/>
        <w:sz w:val="20"/>
      </w:rPr>
    </w:pPr>
  </w:p>
  <w:p w14:paraId="0BEC9503" w14:textId="77777777" w:rsidR="00E345B5" w:rsidRDefault="00E345B5">
    <w:pPr>
      <w:pStyle w:val="Footer"/>
      <w:rPr>
        <w:rFonts w:ascii="Times New Roman" w:hAnsi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E0FCA" w14:textId="77777777" w:rsidR="00E345B5" w:rsidRDefault="001F4476">
      <w:r>
        <w:separator/>
      </w:r>
    </w:p>
  </w:footnote>
  <w:footnote w:type="continuationSeparator" w:id="0">
    <w:p w14:paraId="066CB14F" w14:textId="77777777" w:rsidR="00E345B5" w:rsidRDefault="001F44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42" w:type="dxa"/>
      <w:tblInd w:w="18" w:type="dxa"/>
      <w:tblLayout w:type="fixed"/>
      <w:tblLook w:val="0000" w:firstRow="0" w:lastRow="0" w:firstColumn="0" w:lastColumn="0" w:noHBand="0" w:noVBand="0"/>
    </w:tblPr>
    <w:tblGrid>
      <w:gridCol w:w="7992"/>
      <w:gridCol w:w="2055"/>
      <w:gridCol w:w="195"/>
    </w:tblGrid>
    <w:tr w:rsidR="00E345B5" w:rsidRPr="00AB3DD5" w14:paraId="41069B45" w14:textId="77777777" w:rsidTr="00AB3DD5">
      <w:trPr>
        <w:gridAfter w:val="1"/>
        <w:wAfter w:w="195" w:type="dxa"/>
      </w:trPr>
      <w:tc>
        <w:tcPr>
          <w:tcW w:w="7992" w:type="dxa"/>
        </w:tcPr>
        <w:p w14:paraId="13AF67B8" w14:textId="77777777" w:rsidR="00E345B5" w:rsidRPr="00AB3DD5" w:rsidRDefault="001F4476">
          <w:pPr>
            <w:rPr>
              <w:rFonts w:ascii="Century Gothic" w:hAnsi="Century Gothic"/>
              <w:sz w:val="20"/>
            </w:rPr>
          </w:pPr>
          <w:r w:rsidRPr="00AB3DD5">
            <w:rPr>
              <w:rFonts w:ascii="Century Gothic" w:hAnsi="Century Gothic"/>
              <w:sz w:val="20"/>
            </w:rPr>
            <w:t xml:space="preserve">STATE OF CALIFORNIA </w:t>
          </w:r>
          <w:r w:rsidRPr="00AB3DD5">
            <w:rPr>
              <w:rFonts w:ascii="Century Gothic" w:hAnsi="Century Gothic"/>
              <w:sz w:val="20"/>
            </w:rPr>
            <w:sym w:font="Symbol" w:char="F0B7"/>
          </w:r>
          <w:r w:rsidRPr="00AB3DD5">
            <w:rPr>
              <w:rFonts w:ascii="Century Gothic" w:hAnsi="Century Gothic"/>
              <w:sz w:val="20"/>
            </w:rPr>
            <w:t xml:space="preserve"> DEPARTMENT OF TRANSPORTATION</w:t>
          </w:r>
        </w:p>
      </w:tc>
      <w:tc>
        <w:tcPr>
          <w:tcW w:w="2055" w:type="dxa"/>
        </w:tcPr>
        <w:p w14:paraId="4B2AB8F6" w14:textId="77777777" w:rsidR="00E345B5" w:rsidRPr="00AB3DD5" w:rsidRDefault="001F4476">
          <w:pPr>
            <w:rPr>
              <w:rFonts w:ascii="Century Gothic" w:hAnsi="Century Gothic"/>
              <w:sz w:val="20"/>
            </w:rPr>
          </w:pPr>
          <w:r w:rsidRPr="00AB3DD5">
            <w:rPr>
              <w:rFonts w:ascii="Century Gothic" w:hAnsi="Century Gothic"/>
              <w:sz w:val="20"/>
            </w:rPr>
            <w:t>EXHIBIT</w:t>
          </w:r>
        </w:p>
      </w:tc>
    </w:tr>
    <w:tr w:rsidR="00E345B5" w:rsidRPr="00AB3DD5" w14:paraId="52DCE048" w14:textId="77777777" w:rsidTr="00AB3DD5">
      <w:tc>
        <w:tcPr>
          <w:tcW w:w="7992" w:type="dxa"/>
        </w:tcPr>
        <w:p w14:paraId="357F811B" w14:textId="77777777" w:rsidR="00E345B5" w:rsidRPr="00AB3DD5" w:rsidRDefault="001F4476">
          <w:pPr>
            <w:rPr>
              <w:rFonts w:ascii="Century Gothic" w:hAnsi="Century Gothic"/>
              <w:sz w:val="16"/>
            </w:rPr>
          </w:pPr>
          <w:r w:rsidRPr="00AB3DD5">
            <w:rPr>
              <w:rFonts w:ascii="Century Gothic" w:hAnsi="Century Gothic"/>
              <w:b/>
            </w:rPr>
            <w:t>ASSIGNMENT OF FUNDS</w:t>
          </w:r>
        </w:p>
      </w:tc>
      <w:tc>
        <w:tcPr>
          <w:tcW w:w="2250" w:type="dxa"/>
          <w:gridSpan w:val="2"/>
        </w:tcPr>
        <w:p w14:paraId="7788B6E1" w14:textId="41B229BF" w:rsidR="00E345B5" w:rsidRPr="00AB3DD5" w:rsidRDefault="001F4476" w:rsidP="00AB3DD5">
          <w:pPr>
            <w:spacing w:before="60"/>
            <w:ind w:right="-105"/>
            <w:rPr>
              <w:rFonts w:ascii="Century Gothic" w:hAnsi="Century Gothic"/>
              <w:sz w:val="20"/>
            </w:rPr>
          </w:pPr>
          <w:r w:rsidRPr="00AB3DD5">
            <w:rPr>
              <w:rFonts w:ascii="Century Gothic" w:hAnsi="Century Gothic"/>
              <w:sz w:val="20"/>
            </w:rPr>
            <w:t>10-EX-10</w:t>
          </w:r>
          <w:r w:rsidR="00AB3DD5" w:rsidRPr="00AB3DD5">
            <w:rPr>
              <w:rFonts w:ascii="Century Gothic" w:hAnsi="Century Gothic"/>
              <w:sz w:val="20"/>
            </w:rPr>
            <w:t xml:space="preserve"> (REV 1/2026)</w:t>
          </w:r>
        </w:p>
      </w:tc>
    </w:tr>
    <w:tr w:rsidR="00E345B5" w:rsidRPr="00AB3DD5" w14:paraId="52AE572E" w14:textId="77777777" w:rsidTr="00AB3DD5">
      <w:tc>
        <w:tcPr>
          <w:tcW w:w="7992" w:type="dxa"/>
          <w:tcBorders>
            <w:bottom w:val="double" w:sz="4" w:space="0" w:color="auto"/>
          </w:tcBorders>
        </w:tcPr>
        <w:p w14:paraId="7E94FE72" w14:textId="2E2F1ECA" w:rsidR="00E345B5" w:rsidRPr="00AB3DD5" w:rsidRDefault="00E345B5">
          <w:pPr>
            <w:rPr>
              <w:rFonts w:ascii="Century Gothic" w:hAnsi="Century Gothic"/>
              <w:sz w:val="16"/>
            </w:rPr>
          </w:pPr>
        </w:p>
      </w:tc>
      <w:tc>
        <w:tcPr>
          <w:tcW w:w="2250" w:type="dxa"/>
          <w:gridSpan w:val="2"/>
          <w:tcBorders>
            <w:bottom w:val="double" w:sz="4" w:space="0" w:color="auto"/>
          </w:tcBorders>
        </w:tcPr>
        <w:p w14:paraId="34F268E1" w14:textId="77777777" w:rsidR="00E345B5" w:rsidRPr="00AB3DD5" w:rsidRDefault="00E345B5">
          <w:pPr>
            <w:rPr>
              <w:rFonts w:ascii="Century Gothic" w:hAnsi="Century Gothic"/>
              <w:sz w:val="16"/>
            </w:rPr>
          </w:pPr>
        </w:p>
      </w:tc>
    </w:tr>
  </w:tbl>
  <w:p w14:paraId="05535894" w14:textId="77777777" w:rsidR="00E345B5" w:rsidRDefault="00E345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1MDc3s7AwNTc1NDZT0lEKTi0uzszPAykwqgUAfYZs+iwAAAA="/>
  </w:docVars>
  <w:rsids>
    <w:rsidRoot w:val="001F4476"/>
    <w:rsid w:val="001F4476"/>
    <w:rsid w:val="00305E21"/>
    <w:rsid w:val="00701B41"/>
    <w:rsid w:val="008235C9"/>
    <w:rsid w:val="00AB3DD5"/>
    <w:rsid w:val="00BA4E0E"/>
    <w:rsid w:val="00BD2F09"/>
    <w:rsid w:val="00CE3D03"/>
    <w:rsid w:val="00E34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2F05797"/>
  <w15:chartTrackingRefBased/>
  <w15:docId w15:val="{868B5066-C14B-4A50-8449-8055FA4EF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G Times" w:hAnsi="CG 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Revision">
    <w:name w:val="Revision"/>
    <w:hidden/>
    <w:uiPriority w:val="99"/>
    <w:semiHidden/>
    <w:rsid w:val="00701B41"/>
    <w:rPr>
      <w:rFonts w:ascii="CG Times" w:hAnsi="CG 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5</Words>
  <Characters>749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FUNDS</vt:lpstr>
    </vt:vector>
  </TitlesOfParts>
  <Company>R/W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OF FUNDS</dc:title>
  <dc:subject/>
  <dc:creator>CaltransRightofWay@caltrans.onmicrosoft.com</dc:creator>
  <cp:keywords/>
  <cp:lastModifiedBy>Burger, Lori A@DOT</cp:lastModifiedBy>
  <cp:revision>8</cp:revision>
  <cp:lastPrinted>1997-06-04T21:45:00Z</cp:lastPrinted>
  <dcterms:created xsi:type="dcterms:W3CDTF">2018-05-09T15:42:00Z</dcterms:created>
  <dcterms:modified xsi:type="dcterms:W3CDTF">2026-01-22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95c143-2064-43d1-90a6-92ad5affc606</vt:lpwstr>
  </property>
</Properties>
</file>